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E956" w14:textId="71579920" w:rsidR="00F95350" w:rsidRPr="00701162" w:rsidRDefault="00E31732" w:rsidP="00F95350">
      <w:pPr>
        <w:rPr>
          <w:rFonts w:ascii="Bahnschrift" w:eastAsia="MS Gothic" w:hAnsi="Bahnschrift" w:cs="MS Gothic"/>
          <w:b/>
          <w:bCs/>
          <w:sz w:val="56"/>
          <w:szCs w:val="56"/>
        </w:rPr>
      </w:pPr>
      <w:r>
        <w:rPr>
          <w:rFonts w:ascii="Bahnschrift" w:eastAsia="MS Gothic" w:hAnsi="Bahnschrift" w:cs="MS Gothic"/>
          <w:b/>
          <w:bCs/>
          <w:sz w:val="56"/>
          <w:szCs w:val="56"/>
        </w:rPr>
        <w:t>PROG8190</w:t>
      </w:r>
    </w:p>
    <w:p w14:paraId="23D120E1" w14:textId="77777777" w:rsidR="00F95350" w:rsidRDefault="00F95350" w:rsidP="00F95350">
      <w:pP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</w:pPr>
    </w:p>
    <w:p w14:paraId="0DBD3E92" w14:textId="77396EF1" w:rsidR="00F95350" w:rsidRDefault="00E31732" w:rsidP="00F95350">
      <w:pPr>
        <w:rPr>
          <w:b/>
          <w:bCs/>
          <w:sz w:val="32"/>
          <w:szCs w:val="32"/>
        </w:rPr>
      </w:pPr>
      <w: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  <w:t xml:space="preserve">Computer and Application Security </w:t>
      </w:r>
      <w:r w:rsidR="00F95350">
        <w:rPr>
          <w:b/>
          <w:bCs/>
          <w:sz w:val="32"/>
          <w:szCs w:val="32"/>
        </w:rPr>
        <w:t>____________________________</w:t>
      </w:r>
    </w:p>
    <w:p w14:paraId="3B3AC0F0" w14:textId="77777777" w:rsidR="00F95350" w:rsidRDefault="00F95350" w:rsidP="00F95350">
      <w:pPr>
        <w:rPr>
          <w:b/>
          <w:bCs/>
          <w:sz w:val="32"/>
          <w:szCs w:val="32"/>
        </w:rPr>
      </w:pPr>
    </w:p>
    <w:p w14:paraId="30160E9B" w14:textId="1A575981" w:rsidR="00F95350" w:rsidRDefault="00F95350" w:rsidP="00F9535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31732">
        <w:rPr>
          <w:rFonts w:asciiTheme="minorHAnsi" w:hAnsiTheme="minorHAnsi" w:cstheme="minorHAnsi"/>
          <w:b/>
          <w:bCs/>
          <w:sz w:val="24"/>
          <w:szCs w:val="24"/>
        </w:rPr>
        <w:t>Assignment #</w:t>
      </w:r>
      <w:r w:rsidR="00F8282B"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– </w:t>
      </w:r>
      <w:r w:rsidR="00F8282B">
        <w:rPr>
          <w:rFonts w:asciiTheme="minorHAnsi" w:hAnsiTheme="minorHAnsi" w:cstheme="minorHAnsi"/>
          <w:b/>
          <w:bCs/>
          <w:sz w:val="24"/>
          <w:szCs w:val="24"/>
        </w:rPr>
        <w:t>SQL Injection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– </w:t>
      </w:r>
      <w:r w:rsidR="00487994">
        <w:rPr>
          <w:rFonts w:asciiTheme="minorHAnsi" w:hAnsiTheme="minorHAnsi" w:cstheme="minorHAnsi"/>
          <w:b/>
          <w:bCs/>
          <w:sz w:val="24"/>
          <w:szCs w:val="24"/>
        </w:rPr>
        <w:t xml:space="preserve">due at the date/time specified </w:t>
      </w:r>
      <w:r w:rsidR="00950E3A" w:rsidRPr="00E31732">
        <w:rPr>
          <w:rFonts w:asciiTheme="minorHAnsi" w:hAnsiTheme="minorHAnsi" w:cstheme="minorHAnsi"/>
          <w:b/>
          <w:bCs/>
          <w:sz w:val="24"/>
          <w:szCs w:val="24"/>
        </w:rPr>
        <w:t>in eConestoga</w:t>
      </w:r>
    </w:p>
    <w:p w14:paraId="593B0BB0" w14:textId="53BEEAEF" w:rsidR="00F95350" w:rsidRDefault="00037086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 xml:space="preserve">Marks:  / </w:t>
      </w:r>
      <w:r w:rsidR="00DB24FD">
        <w:rPr>
          <w:rFonts w:asciiTheme="minorHAnsi" w:hAnsiTheme="minorHAnsi" w:cstheme="minorHAnsi"/>
          <w:b/>
          <w:bCs/>
          <w:sz w:val="24"/>
          <w:szCs w:val="24"/>
        </w:rPr>
        <w:t>25</w:t>
      </w:r>
    </w:p>
    <w:p w14:paraId="76D468E6" w14:textId="5EE87C4C" w:rsidR="00037086" w:rsidRDefault="00037086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Weight: 5%</w:t>
      </w:r>
    </w:p>
    <w:p w14:paraId="40981B71" w14:textId="3E0CE3E6" w:rsidR="00037086" w:rsidRPr="00037086" w:rsidRDefault="00A910CA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8FBC8F" wp14:editId="3EC5D6CF">
                <wp:simplePos x="0" y="0"/>
                <wp:positionH relativeFrom="column">
                  <wp:posOffset>-54453</wp:posOffset>
                </wp:positionH>
                <wp:positionV relativeFrom="paragraph">
                  <wp:posOffset>91660</wp:posOffset>
                </wp:positionV>
                <wp:extent cx="8302028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0202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6E831751" id="Straight Connector 2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pt,7.2pt" to="649.4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" strokecolor="#4579b8 [3044]"/>
            </w:pict>
          </mc:Fallback>
        </mc:AlternateContent>
      </w:r>
    </w:p>
    <w:p w14:paraId="493C4A0C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i/>
          <w:sz w:val="24"/>
          <w:szCs w:val="24"/>
        </w:rPr>
      </w:pPr>
      <w:r w:rsidRPr="00F95350">
        <w:rPr>
          <w:rFonts w:asciiTheme="minorHAnsi" w:hAnsiTheme="minorHAnsi" w:cstheme="minorHAnsi"/>
          <w:i/>
          <w:sz w:val="24"/>
          <w:szCs w:val="24"/>
        </w:rPr>
        <w:t xml:space="preserve">This is an individual assignment.  Do your own work and do not share your work with others.  Sharing work is an Academic Offense and is subject to a penalty.  Be aware that all source code and other documentation is automatically checked by eConestoga upon submission.  </w:t>
      </w:r>
    </w:p>
    <w:p w14:paraId="28F18E1F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sz w:val="24"/>
          <w:szCs w:val="24"/>
        </w:rPr>
      </w:pPr>
    </w:p>
    <w:p w14:paraId="64760B3E" w14:textId="53D01643" w:rsidR="00E31732" w:rsidRPr="003D48BF" w:rsidRDefault="00F8282B" w:rsidP="00F8282B">
      <w:pPr>
        <w:pStyle w:val="BodyText"/>
        <w:spacing w:before="201" w:line="276" w:lineRule="auto"/>
        <w:ind w:left="100" w:right="113"/>
        <w:jc w:val="both"/>
        <w:rPr>
          <w:rFonts w:asciiTheme="minorHAnsi" w:hAnsiTheme="minorHAnsi" w:cstheme="minorHAnsi"/>
          <w:sz w:val="24"/>
          <w:szCs w:val="24"/>
        </w:rPr>
      </w:pPr>
      <w:r w:rsidRPr="003D48BF">
        <w:rPr>
          <w:rFonts w:asciiTheme="minorHAnsi" w:hAnsiTheme="minorHAnsi" w:cstheme="minorHAnsi"/>
          <w:sz w:val="24"/>
          <w:szCs w:val="24"/>
        </w:rPr>
        <w:t>The purpose of this assignment is to demonstrate a SQL Injection attack on a</w:t>
      </w:r>
      <w:r w:rsidR="003D48BF" w:rsidRPr="003D48BF">
        <w:rPr>
          <w:rFonts w:asciiTheme="minorHAnsi" w:hAnsiTheme="minorHAnsi" w:cstheme="minorHAnsi"/>
          <w:sz w:val="24"/>
          <w:szCs w:val="24"/>
        </w:rPr>
        <w:t xml:space="preserve"> vulnerable web app</w:t>
      </w:r>
      <w:r w:rsidR="001070EE">
        <w:rPr>
          <w:rFonts w:asciiTheme="minorHAnsi" w:hAnsiTheme="minorHAnsi" w:cstheme="minorHAnsi"/>
          <w:sz w:val="24"/>
          <w:szCs w:val="24"/>
        </w:rPr>
        <w:t xml:space="preserve"> (</w:t>
      </w:r>
      <w:proofErr w:type="spellStart"/>
      <w:r w:rsidR="001070EE">
        <w:rPr>
          <w:rFonts w:asciiTheme="minorHAnsi" w:hAnsiTheme="minorHAnsi" w:cstheme="minorHAnsi"/>
          <w:sz w:val="24"/>
          <w:szCs w:val="24"/>
        </w:rPr>
        <w:t>Mutillidae</w:t>
      </w:r>
      <w:proofErr w:type="spellEnd"/>
      <w:r w:rsidR="001070EE">
        <w:rPr>
          <w:rFonts w:asciiTheme="minorHAnsi" w:hAnsiTheme="minorHAnsi" w:cstheme="minorHAnsi"/>
          <w:sz w:val="24"/>
          <w:szCs w:val="24"/>
        </w:rPr>
        <w:t>)</w:t>
      </w:r>
      <w:r w:rsidRPr="003D48BF">
        <w:rPr>
          <w:rFonts w:asciiTheme="minorHAnsi" w:hAnsiTheme="minorHAnsi" w:cstheme="minorHAnsi"/>
          <w:sz w:val="24"/>
          <w:szCs w:val="24"/>
        </w:rPr>
        <w:t>.</w:t>
      </w:r>
    </w:p>
    <w:p w14:paraId="30182182" w14:textId="6430F1A1" w:rsidR="00E31732" w:rsidRPr="003D48BF" w:rsidRDefault="00E31732" w:rsidP="00E31732">
      <w:pPr>
        <w:pStyle w:val="BodyText"/>
        <w:spacing w:before="200" w:line="276" w:lineRule="auto"/>
        <w:ind w:left="100" w:right="286"/>
        <w:rPr>
          <w:rFonts w:asciiTheme="minorHAnsi" w:hAnsiTheme="minorHAnsi" w:cstheme="minorHAnsi"/>
          <w:sz w:val="24"/>
          <w:szCs w:val="24"/>
        </w:rPr>
      </w:pPr>
      <w:r w:rsidRPr="003D48B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B29676" wp14:editId="14FC82B4">
                <wp:simplePos x="0" y="0"/>
                <wp:positionH relativeFrom="column">
                  <wp:posOffset>-149308</wp:posOffset>
                </wp:positionH>
                <wp:positionV relativeFrom="paragraph">
                  <wp:posOffset>144007</wp:posOffset>
                </wp:positionV>
                <wp:extent cx="971550" cy="584200"/>
                <wp:effectExtent l="0" t="19050" r="38100" b="444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6A5C3" w14:textId="2583FA55" w:rsidR="00E31732" w:rsidRPr="00E31732" w:rsidRDefault="00E31732" w:rsidP="00E3173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Task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B2967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left:0;text-align:left;margin-left:-11.75pt;margin-top:11.35pt;width:76.5pt;height:4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NiZZQIAACM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" adj="15106" fillcolor="#4f81bd [3204]" strokecolor="#243f60 [1604]" strokeweight="2pt">
                <v:textbox>
                  <w:txbxContent>
                    <w:p w14:paraId="6CB6A5C3" w14:textId="2583FA55" w:rsidR="00E31732" w:rsidRPr="00E31732" w:rsidRDefault="00E31732" w:rsidP="00E31732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>Task 1</w:t>
                      </w:r>
                    </w:p>
                  </w:txbxContent>
                </v:textbox>
              </v:shape>
            </w:pict>
          </mc:Fallback>
        </mc:AlternateContent>
      </w:r>
    </w:p>
    <w:p w14:paraId="3821165C" w14:textId="77777777" w:rsidR="00E31732" w:rsidRPr="003D48BF" w:rsidRDefault="00E31732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09E45ED5" w14:textId="77777777" w:rsidR="001070EE" w:rsidRDefault="001070EE" w:rsidP="003D48BF">
      <w:pPr>
        <w:rPr>
          <w:rFonts w:asciiTheme="minorHAnsi" w:hAnsiTheme="minorHAnsi" w:cstheme="minorHAnsi"/>
        </w:rPr>
      </w:pPr>
    </w:p>
    <w:p w14:paraId="1970F866" w14:textId="0310FF17" w:rsidR="001070EE" w:rsidRDefault="005F69C9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 setup </w:t>
      </w:r>
      <w:proofErr w:type="spellStart"/>
      <w:r>
        <w:rPr>
          <w:rFonts w:asciiTheme="minorHAnsi" w:hAnsiTheme="minorHAnsi" w:cstheme="minorHAnsi"/>
        </w:rPr>
        <w:t>Mu</w:t>
      </w:r>
      <w:r w:rsidR="001070EE">
        <w:rPr>
          <w:rFonts w:asciiTheme="minorHAnsi" w:hAnsiTheme="minorHAnsi" w:cstheme="minorHAnsi"/>
        </w:rPr>
        <w:t>tillidae</w:t>
      </w:r>
      <w:proofErr w:type="spellEnd"/>
      <w:r>
        <w:rPr>
          <w:rFonts w:asciiTheme="minorHAnsi" w:hAnsiTheme="minorHAnsi" w:cstheme="minorHAnsi"/>
        </w:rPr>
        <w:t>:</w:t>
      </w:r>
    </w:p>
    <w:p w14:paraId="12B517DC" w14:textId="4861008E" w:rsidR="001070EE" w:rsidRDefault="001070EE" w:rsidP="003D48BF">
      <w:pPr>
        <w:rPr>
          <w:rFonts w:asciiTheme="minorHAnsi" w:hAnsiTheme="minorHAnsi" w:cstheme="minorHAnsi"/>
        </w:rPr>
      </w:pPr>
    </w:p>
    <w:p w14:paraId="4C5F12D0" w14:textId="71C6F1AF" w:rsidR="001070EE" w:rsidRPr="001070EE" w:rsidRDefault="001070EE" w:rsidP="005F69C9">
      <w:pPr>
        <w:pStyle w:val="ListParagraph"/>
        <w:ind w:left="1080" w:firstLine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stall it locally on your computer under the XAMPP\</w:t>
      </w:r>
      <w:proofErr w:type="spellStart"/>
      <w:r>
        <w:rPr>
          <w:rFonts w:asciiTheme="minorHAnsi" w:hAnsiTheme="minorHAnsi" w:cstheme="minorHAnsi"/>
        </w:rPr>
        <w:t>htdocs</w:t>
      </w:r>
      <w:proofErr w:type="spellEnd"/>
      <w:r>
        <w:rPr>
          <w:rFonts w:asciiTheme="minorHAnsi" w:hAnsiTheme="minorHAnsi" w:cstheme="minorHAnsi"/>
        </w:rPr>
        <w:t xml:space="preserve"> folder.  Download </w:t>
      </w:r>
      <w:proofErr w:type="spellStart"/>
      <w:r>
        <w:rPr>
          <w:rFonts w:asciiTheme="minorHAnsi" w:hAnsiTheme="minorHAnsi" w:cstheme="minorHAnsi"/>
        </w:rPr>
        <w:t>Mutillidae</w:t>
      </w:r>
      <w:proofErr w:type="spellEnd"/>
      <w:r>
        <w:rPr>
          <w:rFonts w:asciiTheme="minorHAnsi" w:hAnsiTheme="minorHAnsi" w:cstheme="minorHAnsi"/>
        </w:rPr>
        <w:t xml:space="preserve"> from </w:t>
      </w:r>
      <w:hyperlink r:id="rId7" w:history="1">
        <w:r w:rsidRPr="001070EE">
          <w:rPr>
            <w:rStyle w:val="Hyperlink"/>
            <w:rFonts w:asciiTheme="minorHAnsi" w:hAnsiTheme="minorHAnsi" w:cstheme="minorHAnsi"/>
          </w:rPr>
          <w:t>here</w:t>
        </w:r>
      </w:hyperlink>
      <w:r>
        <w:rPr>
          <w:rFonts w:asciiTheme="minorHAnsi" w:hAnsiTheme="minorHAnsi" w:cstheme="minorHAnsi"/>
        </w:rPr>
        <w:t xml:space="preserve">.  To run it locally, go to </w:t>
      </w:r>
      <w:hyperlink r:id="rId8" w:history="1">
        <w:r w:rsidRPr="00B04639">
          <w:rPr>
            <w:rStyle w:val="Hyperlink"/>
            <w:rFonts w:asciiTheme="minorHAnsi" w:hAnsiTheme="minorHAnsi" w:cstheme="minorHAnsi"/>
          </w:rPr>
          <w:t>http://127.0.0.1/mutillidae</w:t>
        </w:r>
      </w:hyperlink>
      <w:r>
        <w:rPr>
          <w:rFonts w:asciiTheme="minorHAnsi" w:hAnsiTheme="minorHAnsi" w:cstheme="minorHAnsi"/>
        </w:rPr>
        <w:t xml:space="preserve"> </w:t>
      </w:r>
    </w:p>
    <w:p w14:paraId="0F6C1D9B" w14:textId="77777777" w:rsidR="005F69C9" w:rsidRDefault="005F69C9" w:rsidP="003D48BF">
      <w:pPr>
        <w:rPr>
          <w:rFonts w:asciiTheme="minorHAnsi" w:hAnsiTheme="minorHAnsi" w:cstheme="minorHAnsi"/>
        </w:rPr>
      </w:pPr>
    </w:p>
    <w:p w14:paraId="523262C5" w14:textId="70588826" w:rsidR="003D48BF" w:rsidRPr="003D48BF" w:rsidRDefault="003D48BF" w:rsidP="003D48BF">
      <w:pPr>
        <w:rPr>
          <w:rStyle w:val="Hyperlink"/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</w:rPr>
        <w:t>Then, go into OWASP 2017 | A1 – Injection (SQL) | SQLi Extract Data | User Info (SQL) as shown:</w:t>
      </w:r>
    </w:p>
    <w:p w14:paraId="3BD471A0" w14:textId="677A8E71" w:rsidR="003D48BF" w:rsidRPr="003D48BF" w:rsidRDefault="001070EE">
      <w:pPr>
        <w:rPr>
          <w:rFonts w:asciiTheme="minorHAnsi" w:hAnsiTheme="minorHAnsi" w:cstheme="minorHAnsi"/>
          <w:noProof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0EE7765B" wp14:editId="60B4320F">
            <wp:extent cx="5450619" cy="2495871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6663" cy="249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48BF" w:rsidRPr="003D48BF">
        <w:rPr>
          <w:rFonts w:asciiTheme="minorHAnsi" w:hAnsiTheme="minorHAnsi" w:cstheme="minorHAnsi"/>
          <w:noProof/>
        </w:rPr>
        <w:br w:type="page"/>
      </w:r>
    </w:p>
    <w:p w14:paraId="0F3AF41D" w14:textId="34A670BB" w:rsidR="003D48BF" w:rsidRPr="003D48BF" w:rsidRDefault="003D48BF" w:rsidP="003D48BF">
      <w:pPr>
        <w:rPr>
          <w:rFonts w:asciiTheme="minorHAnsi" w:hAnsiTheme="minorHAnsi" w:cstheme="minorHAnsi"/>
          <w:noProof/>
        </w:rPr>
      </w:pPr>
      <w:r>
        <w:rPr>
          <w:rFonts w:asciiTheme="minorHAnsi" w:hAnsiTheme="minorHAnsi" w:cstheme="minorHAnsi"/>
          <w:noProof/>
        </w:rPr>
        <w:lastRenderedPageBreak/>
        <w:t>Next, register for a new account by clicking on the “Please register here” link:</w:t>
      </w:r>
    </w:p>
    <w:p w14:paraId="7EF5BA73" w14:textId="77777777" w:rsidR="003D48BF" w:rsidRPr="003D48BF" w:rsidRDefault="003D48BF" w:rsidP="003D48BF">
      <w:pPr>
        <w:rPr>
          <w:rFonts w:asciiTheme="minorHAnsi" w:hAnsiTheme="minorHAnsi" w:cstheme="minorHAnsi"/>
          <w:noProof/>
        </w:rPr>
      </w:pPr>
    </w:p>
    <w:p w14:paraId="56DB1183" w14:textId="750AD684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75A93658" wp14:editId="7796CBD8">
            <wp:extent cx="5943600" cy="2540635"/>
            <wp:effectExtent l="0" t="0" r="0" b="0"/>
            <wp:docPr id="22" name="Picture 22" descr="Graphical user interface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11563" w14:textId="77777777" w:rsidR="003D48BF" w:rsidRDefault="003D48BF" w:rsidP="003D48BF">
      <w:pPr>
        <w:rPr>
          <w:rFonts w:asciiTheme="minorHAnsi" w:hAnsiTheme="minorHAnsi" w:cstheme="minorHAnsi"/>
        </w:rPr>
      </w:pPr>
    </w:p>
    <w:p w14:paraId="7DEB02D5" w14:textId="77777777" w:rsidR="003D48BF" w:rsidRDefault="003D48BF" w:rsidP="003D48BF">
      <w:pPr>
        <w:rPr>
          <w:rFonts w:asciiTheme="minorHAnsi" w:hAnsiTheme="minorHAnsi" w:cstheme="minorHAnsi"/>
        </w:rPr>
      </w:pPr>
    </w:p>
    <w:p w14:paraId="2D3BBF95" w14:textId="64484957" w:rsidR="003D48BF" w:rsidRDefault="003D48BF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s for the “Username”, provide your Conestoga College account </w:t>
      </w:r>
      <w:r w:rsidR="009A6F88">
        <w:rPr>
          <w:rFonts w:asciiTheme="minorHAnsi" w:hAnsiTheme="minorHAnsi" w:cstheme="minorHAnsi"/>
        </w:rPr>
        <w:t xml:space="preserve">– this should be the characters to the left of the “@” sign in your CC email address – for instance, if your email address is </w:t>
      </w:r>
      <w:hyperlink r:id="rId11" w:history="1">
        <w:r w:rsidR="009A6F88" w:rsidRPr="00283F8D">
          <w:rPr>
            <w:rStyle w:val="Hyperlink"/>
            <w:rFonts w:asciiTheme="minorHAnsi" w:hAnsiTheme="minorHAnsi" w:cstheme="minorHAnsi"/>
          </w:rPr>
          <w:t>astudent1234@conestogac.on.ca</w:t>
        </w:r>
      </w:hyperlink>
      <w:r w:rsidR="009A6F88">
        <w:rPr>
          <w:rFonts w:asciiTheme="minorHAnsi" w:hAnsiTheme="minorHAnsi" w:cstheme="minorHAnsi"/>
        </w:rPr>
        <w:t>, then use the “astudent1234” portion only for your username.</w:t>
      </w:r>
    </w:p>
    <w:p w14:paraId="44328870" w14:textId="61A917DD" w:rsidR="009A6F88" w:rsidRDefault="009A6F88" w:rsidP="003D48BF">
      <w:pPr>
        <w:rPr>
          <w:rFonts w:asciiTheme="minorHAnsi" w:hAnsiTheme="minorHAnsi" w:cstheme="minorHAnsi"/>
        </w:rPr>
      </w:pPr>
    </w:p>
    <w:p w14:paraId="2F0557B2" w14:textId="11588384" w:rsidR="009A6F88" w:rsidRDefault="009A6F88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 for the “Password”, provide your first name as your password.</w:t>
      </w:r>
    </w:p>
    <w:p w14:paraId="0BBA2BE8" w14:textId="00332BAB" w:rsidR="009A6F88" w:rsidRDefault="009A6F88" w:rsidP="003D48BF">
      <w:pPr>
        <w:rPr>
          <w:rFonts w:asciiTheme="minorHAnsi" w:hAnsiTheme="minorHAnsi" w:cstheme="minorHAnsi"/>
        </w:rPr>
      </w:pPr>
    </w:p>
    <w:p w14:paraId="461EDE11" w14:textId="25D1E0A2" w:rsidR="009A6F88" w:rsidRDefault="009A6F88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vide your own Signature that is at least fifteen (15) characters long (including spaces).</w:t>
      </w:r>
    </w:p>
    <w:p w14:paraId="1B08AC55" w14:textId="77777777" w:rsidR="009A6F88" w:rsidRPr="003D48BF" w:rsidRDefault="009A6F88" w:rsidP="003D48BF">
      <w:pPr>
        <w:rPr>
          <w:rFonts w:asciiTheme="minorHAnsi" w:hAnsiTheme="minorHAnsi" w:cstheme="minorHAnsi"/>
        </w:rPr>
      </w:pPr>
    </w:p>
    <w:p w14:paraId="68318DAB" w14:textId="77777777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6F1723AA" wp14:editId="65C016E2">
            <wp:extent cx="5943600" cy="2486660"/>
            <wp:effectExtent l="0" t="0" r="0" b="8890"/>
            <wp:docPr id="23" name="Picture 2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4D175" w14:textId="77777777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153ACC1F" wp14:editId="0BB589F2">
            <wp:extent cx="5943600" cy="2497455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6F2DF" w14:textId="77777777" w:rsidR="009A6F88" w:rsidRDefault="009A6F88" w:rsidP="003D48BF">
      <w:pPr>
        <w:rPr>
          <w:rFonts w:asciiTheme="minorHAnsi" w:hAnsiTheme="minorHAnsi" w:cstheme="minorHAnsi"/>
        </w:rPr>
      </w:pPr>
    </w:p>
    <w:p w14:paraId="40D09CA0" w14:textId="77777777" w:rsidR="009A6F88" w:rsidRDefault="009A6F88" w:rsidP="003D48BF">
      <w:pPr>
        <w:rPr>
          <w:rFonts w:asciiTheme="minorHAnsi" w:hAnsiTheme="minorHAnsi" w:cstheme="minorHAnsi"/>
        </w:rPr>
      </w:pPr>
    </w:p>
    <w:p w14:paraId="49B44467" w14:textId="23103BBE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</w:rPr>
        <w:t>Ensure that your account gets created:</w:t>
      </w:r>
    </w:p>
    <w:p w14:paraId="23B10786" w14:textId="77777777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4E79C3BB" wp14:editId="3056CD54">
            <wp:extent cx="5943600" cy="19304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6CEE" w14:textId="5F9D2D11" w:rsidR="003D48BF" w:rsidRDefault="003D48BF" w:rsidP="003D48BF">
      <w:pPr>
        <w:rPr>
          <w:rFonts w:asciiTheme="minorHAnsi" w:hAnsiTheme="minorHAnsi" w:cstheme="minorHAnsi"/>
        </w:rPr>
      </w:pPr>
    </w:p>
    <w:p w14:paraId="2BD6C144" w14:textId="4C15B424" w:rsidR="005F69C9" w:rsidRDefault="005F69C9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fter the account gets created, login using your credentials:</w:t>
      </w:r>
    </w:p>
    <w:p w14:paraId="50B2E3BC" w14:textId="77777777" w:rsidR="005F69C9" w:rsidRPr="003D48BF" w:rsidRDefault="005F69C9" w:rsidP="003D48BF">
      <w:pPr>
        <w:rPr>
          <w:rFonts w:asciiTheme="minorHAnsi" w:hAnsiTheme="minorHAnsi" w:cstheme="minorHAnsi"/>
        </w:rPr>
      </w:pPr>
    </w:p>
    <w:p w14:paraId="48B1CAB7" w14:textId="1E156D3C" w:rsid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0D0FD4AE" wp14:editId="335EBD6D">
            <wp:extent cx="5943600" cy="2576195"/>
            <wp:effectExtent l="0" t="0" r="0" b="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C58BC" w14:textId="6FB4F824" w:rsidR="009A6F88" w:rsidRDefault="009A6F88" w:rsidP="003D48BF">
      <w:pPr>
        <w:rPr>
          <w:rFonts w:asciiTheme="minorHAnsi" w:hAnsiTheme="minorHAnsi" w:cstheme="minorHAnsi"/>
        </w:rPr>
      </w:pPr>
    </w:p>
    <w:p w14:paraId="45AF43AA" w14:textId="77777777" w:rsidR="00C16C16" w:rsidRDefault="00C16C16" w:rsidP="003D48BF">
      <w:pPr>
        <w:rPr>
          <w:rFonts w:asciiTheme="minorHAnsi" w:hAnsiTheme="minorHAnsi" w:cstheme="minorHAnsi"/>
        </w:rPr>
      </w:pPr>
    </w:p>
    <w:p w14:paraId="419122D6" w14:textId="77F24E6B" w:rsidR="00C16C16" w:rsidRDefault="00C16C16" w:rsidP="003D48BF">
      <w:pPr>
        <w:rPr>
          <w:rFonts w:asciiTheme="minorHAnsi" w:hAnsiTheme="minorHAnsi" w:cstheme="minorHAnsi"/>
        </w:rPr>
      </w:pPr>
    </w:p>
    <w:p w14:paraId="25B7678B" w14:textId="080BFEF7" w:rsidR="00C16C16" w:rsidRDefault="00C16C16" w:rsidP="003D48BF">
      <w:pPr>
        <w:rPr>
          <w:rFonts w:asciiTheme="minorHAnsi" w:hAnsiTheme="minorHAnsi" w:cstheme="minorHAnsi"/>
        </w:rPr>
      </w:pPr>
    </w:p>
    <w:p w14:paraId="4F40F770" w14:textId="0A6155E3" w:rsidR="00C16C16" w:rsidRDefault="00C16C16" w:rsidP="003D48BF">
      <w:pPr>
        <w:rPr>
          <w:rFonts w:asciiTheme="minorHAnsi" w:hAnsiTheme="minorHAnsi" w:cstheme="minorHAnsi"/>
        </w:rPr>
      </w:pPr>
    </w:p>
    <w:p w14:paraId="5328A2E8" w14:textId="58FE7605" w:rsidR="00C16C16" w:rsidRDefault="00C16C16" w:rsidP="003D48BF">
      <w:pPr>
        <w:rPr>
          <w:rFonts w:asciiTheme="minorHAnsi" w:hAnsiTheme="minorHAnsi" w:cstheme="minorHAnsi"/>
        </w:rPr>
      </w:pPr>
    </w:p>
    <w:p w14:paraId="3502928E" w14:textId="3EBD2B47" w:rsidR="00C16C16" w:rsidRDefault="00C16C16" w:rsidP="003D48BF">
      <w:pPr>
        <w:rPr>
          <w:rFonts w:asciiTheme="minorHAnsi" w:hAnsiTheme="minorHAnsi" w:cstheme="minorHAnsi"/>
        </w:rPr>
      </w:pPr>
    </w:p>
    <w:p w14:paraId="7A320686" w14:textId="6C314AAC" w:rsidR="00C16C16" w:rsidRDefault="00C16C16" w:rsidP="003D48BF">
      <w:pPr>
        <w:rPr>
          <w:rFonts w:asciiTheme="minorHAnsi" w:hAnsiTheme="minorHAnsi" w:cstheme="minorHAnsi"/>
        </w:rPr>
      </w:pPr>
    </w:p>
    <w:p w14:paraId="3A0A9C66" w14:textId="441ECEE5" w:rsidR="00C16C16" w:rsidRDefault="00C16C1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0BE14E6" w14:textId="6EBD4B63" w:rsidR="00C16C16" w:rsidRDefault="00C16C16" w:rsidP="003D48BF">
      <w:pPr>
        <w:rPr>
          <w:rFonts w:asciiTheme="minorHAnsi" w:hAnsiTheme="minorHAnsi" w:cstheme="minorHAnsi"/>
        </w:rPr>
      </w:pPr>
    </w:p>
    <w:p w14:paraId="1AD6DBDF" w14:textId="77777777" w:rsidR="00C16C16" w:rsidRDefault="00C16C16" w:rsidP="003D48BF">
      <w:pPr>
        <w:rPr>
          <w:rFonts w:asciiTheme="minorHAnsi" w:hAnsiTheme="minorHAnsi" w:cstheme="minorHAnsi"/>
        </w:rPr>
      </w:pPr>
    </w:p>
    <w:p w14:paraId="1870A890" w14:textId="3FBDCC5C" w:rsidR="00C16C16" w:rsidRDefault="00C16C16" w:rsidP="003D48BF">
      <w:pPr>
        <w:rPr>
          <w:rFonts w:asciiTheme="minorHAnsi" w:hAnsiTheme="minorHAnsi" w:cstheme="minorHAnsi"/>
        </w:rPr>
      </w:pPr>
    </w:p>
    <w:p w14:paraId="6F55B0CC" w14:textId="5FED7C6D" w:rsidR="00C16C16" w:rsidRDefault="00C16C16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fter creating your account, </w:t>
      </w:r>
      <w:r w:rsidR="009F3444">
        <w:rPr>
          <w:rFonts w:asciiTheme="minorHAnsi" w:hAnsiTheme="minorHAnsi" w:cstheme="minorHAnsi"/>
        </w:rPr>
        <w:t>enter your username and password and then click on “View Account Details”</w:t>
      </w:r>
    </w:p>
    <w:p w14:paraId="67BAA9AB" w14:textId="16F06D7F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5495CA80" wp14:editId="11866A6B">
            <wp:extent cx="5943600" cy="2509520"/>
            <wp:effectExtent l="0" t="0" r="0" b="508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E121" w14:textId="0335D1FF" w:rsidR="003D48BF" w:rsidRPr="003D48BF" w:rsidRDefault="009F3444" w:rsidP="009F344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Provide a screenshot showing your username, password and signature.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9A6F88">
        <w:rPr>
          <w:rFonts w:asciiTheme="minorHAnsi" w:hAnsiTheme="minorHAnsi" w:cstheme="minorHAnsi"/>
          <w:b/>
          <w:bCs/>
        </w:rPr>
        <w:t>[5 Marks]</w:t>
      </w:r>
    </w:p>
    <w:p w14:paraId="05C8B14B" w14:textId="34CB3CB6" w:rsidR="003D48BF" w:rsidRDefault="003D48BF" w:rsidP="003D48BF">
      <w:pPr>
        <w:rPr>
          <w:rFonts w:asciiTheme="minorHAnsi" w:hAnsiTheme="minorHAnsi" w:cstheme="minorHAnsi"/>
        </w:rPr>
      </w:pPr>
    </w:p>
    <w:p w14:paraId="0286C18C" w14:textId="75D22878" w:rsidR="00DF0343" w:rsidRDefault="00DF0343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6883C88" wp14:editId="4E5B42AB">
                <wp:simplePos x="0" y="0"/>
                <wp:positionH relativeFrom="column">
                  <wp:posOffset>0</wp:posOffset>
                </wp:positionH>
                <wp:positionV relativeFrom="paragraph">
                  <wp:posOffset>21914</wp:posOffset>
                </wp:positionV>
                <wp:extent cx="971550" cy="584200"/>
                <wp:effectExtent l="0" t="19050" r="38100" b="44450"/>
                <wp:wrapNone/>
                <wp:docPr id="29" name="Arrow: Righ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0B29D8" w14:textId="394FB9DB" w:rsidR="00DF0343" w:rsidRPr="00E31732" w:rsidRDefault="00DF0343" w:rsidP="00DF0343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83C88" id="Arrow: Right 29" o:spid="_x0000_s1027" type="#_x0000_t13" style="position:absolute;margin-left:0;margin-top:1.75pt;width:76.5pt;height:46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3rVag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" adj="15106" fillcolor="#4f81bd [3204]" strokecolor="#243f60 [1604]" strokeweight="2pt">
                <v:textbox>
                  <w:txbxContent>
                    <w:p w14:paraId="650B29D8" w14:textId="394FB9DB" w:rsidR="00DF0343" w:rsidRPr="00E31732" w:rsidRDefault="00DF0343" w:rsidP="00DF0343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0AAF5B0" w14:textId="77777777" w:rsidR="00DF0343" w:rsidRDefault="00DF0343">
      <w:pPr>
        <w:rPr>
          <w:rFonts w:asciiTheme="minorHAnsi" w:hAnsiTheme="minorHAnsi" w:cstheme="minorHAnsi"/>
        </w:rPr>
      </w:pPr>
    </w:p>
    <w:p w14:paraId="5C812096" w14:textId="77777777" w:rsidR="00DF0343" w:rsidRDefault="00DF0343">
      <w:pPr>
        <w:rPr>
          <w:rFonts w:asciiTheme="minorHAnsi" w:hAnsiTheme="minorHAnsi" w:cstheme="minorHAnsi"/>
        </w:rPr>
      </w:pPr>
    </w:p>
    <w:p w14:paraId="0B3E147F" w14:textId="77777777" w:rsidR="00DF0343" w:rsidRDefault="00DF0343">
      <w:pPr>
        <w:rPr>
          <w:rFonts w:asciiTheme="minorHAnsi" w:hAnsiTheme="minorHAnsi" w:cstheme="minorHAnsi"/>
        </w:rPr>
      </w:pPr>
    </w:p>
    <w:p w14:paraId="3DA1B638" w14:textId="03A0B141" w:rsidR="00DF0343" w:rsidRDefault="00DF034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xt, using an apostrophe (‘), break the query by </w:t>
      </w:r>
      <w:r w:rsidR="005076DF">
        <w:rPr>
          <w:rFonts w:asciiTheme="minorHAnsi" w:hAnsiTheme="minorHAnsi" w:cstheme="minorHAnsi"/>
        </w:rPr>
        <w:t>inserting it in the “Name” field only and then clicking on “View Account Details”.  Provide a screenshot of this outcome.</w:t>
      </w:r>
      <w:r w:rsidR="005076DF">
        <w:rPr>
          <w:rFonts w:asciiTheme="minorHAnsi" w:hAnsiTheme="minorHAnsi" w:cstheme="minorHAnsi"/>
        </w:rPr>
        <w:tab/>
      </w:r>
      <w:r w:rsidR="005076DF">
        <w:rPr>
          <w:rFonts w:asciiTheme="minorHAnsi" w:hAnsiTheme="minorHAnsi" w:cstheme="minorHAnsi"/>
        </w:rPr>
        <w:tab/>
      </w:r>
      <w:r w:rsidR="005076DF">
        <w:rPr>
          <w:rFonts w:asciiTheme="minorHAnsi" w:hAnsiTheme="minorHAnsi" w:cstheme="minorHAnsi"/>
        </w:rPr>
        <w:tab/>
      </w:r>
      <w:r w:rsidR="005076DF">
        <w:rPr>
          <w:rFonts w:asciiTheme="minorHAnsi" w:hAnsiTheme="minorHAnsi" w:cstheme="minorHAnsi"/>
        </w:rPr>
        <w:tab/>
      </w:r>
      <w:r w:rsidR="005076DF">
        <w:rPr>
          <w:rFonts w:asciiTheme="minorHAnsi" w:hAnsiTheme="minorHAnsi" w:cstheme="minorHAnsi"/>
        </w:rPr>
        <w:tab/>
      </w:r>
      <w:r w:rsidR="005076DF" w:rsidRPr="005076DF">
        <w:rPr>
          <w:rFonts w:asciiTheme="minorHAnsi" w:hAnsiTheme="minorHAnsi" w:cstheme="minorHAnsi"/>
          <w:b/>
          <w:bCs/>
        </w:rPr>
        <w:t>[</w:t>
      </w:r>
      <w:r w:rsidR="005076DF">
        <w:rPr>
          <w:rFonts w:asciiTheme="minorHAnsi" w:hAnsiTheme="minorHAnsi" w:cstheme="minorHAnsi"/>
          <w:b/>
          <w:bCs/>
        </w:rPr>
        <w:t>3</w:t>
      </w:r>
      <w:r w:rsidR="005076DF" w:rsidRPr="005076DF">
        <w:rPr>
          <w:rFonts w:asciiTheme="minorHAnsi" w:hAnsiTheme="minorHAnsi" w:cstheme="minorHAnsi"/>
          <w:b/>
          <w:bCs/>
        </w:rPr>
        <w:t xml:space="preserve"> Marks]</w:t>
      </w:r>
    </w:p>
    <w:p w14:paraId="6D6EB42C" w14:textId="2647C9B8" w:rsidR="00DF0343" w:rsidRDefault="00DF0343">
      <w:pPr>
        <w:rPr>
          <w:rFonts w:asciiTheme="minorHAnsi" w:hAnsiTheme="minorHAnsi" w:cstheme="minorHAnsi"/>
        </w:rPr>
      </w:pPr>
    </w:p>
    <w:p w14:paraId="2B126851" w14:textId="39F06022" w:rsidR="005076DF" w:rsidRDefault="005076D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B487D99" wp14:editId="10B44E77">
                <wp:simplePos x="0" y="0"/>
                <wp:positionH relativeFrom="column">
                  <wp:posOffset>18661</wp:posOffset>
                </wp:positionH>
                <wp:positionV relativeFrom="paragraph">
                  <wp:posOffset>140569</wp:posOffset>
                </wp:positionV>
                <wp:extent cx="971550" cy="584200"/>
                <wp:effectExtent l="0" t="19050" r="38100" b="44450"/>
                <wp:wrapNone/>
                <wp:docPr id="30" name="Arrow: Right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4852FF" w14:textId="6E0D3879" w:rsidR="005076DF" w:rsidRPr="00E31732" w:rsidRDefault="005076DF" w:rsidP="005076DF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487D99" id="Arrow: Right 30" o:spid="_x0000_s1028" type="#_x0000_t13" style="position:absolute;margin-left:1.45pt;margin-top:11.05pt;width:76.5pt;height:4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lOYaQ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" adj="15106" fillcolor="#4f81bd [3204]" strokecolor="#243f60 [1604]" strokeweight="2pt">
                <v:textbox>
                  <w:txbxContent>
                    <w:p w14:paraId="164852FF" w14:textId="6E0D3879" w:rsidR="005076DF" w:rsidRPr="00E31732" w:rsidRDefault="005076DF" w:rsidP="005076DF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644F93EF" w14:textId="4833145A" w:rsidR="005076DF" w:rsidRDefault="005076DF">
      <w:pPr>
        <w:rPr>
          <w:rFonts w:asciiTheme="minorHAnsi" w:hAnsiTheme="minorHAnsi" w:cstheme="minorHAnsi"/>
        </w:rPr>
      </w:pPr>
    </w:p>
    <w:p w14:paraId="68DFC113" w14:textId="3F08B9E6" w:rsidR="005076DF" w:rsidRDefault="005076DF">
      <w:pPr>
        <w:rPr>
          <w:rFonts w:asciiTheme="minorHAnsi" w:hAnsiTheme="minorHAnsi" w:cstheme="minorHAnsi"/>
        </w:rPr>
      </w:pPr>
    </w:p>
    <w:p w14:paraId="52457AB4" w14:textId="1C100CC0" w:rsidR="005076DF" w:rsidRDefault="005076DF">
      <w:pPr>
        <w:rPr>
          <w:rFonts w:asciiTheme="minorHAnsi" w:hAnsiTheme="minorHAnsi" w:cstheme="minorHAnsi"/>
        </w:rPr>
      </w:pPr>
    </w:p>
    <w:p w14:paraId="6EF75E71" w14:textId="2D8A9E87" w:rsidR="005076DF" w:rsidRDefault="005076DF">
      <w:pPr>
        <w:rPr>
          <w:rFonts w:asciiTheme="minorHAnsi" w:hAnsiTheme="minorHAnsi" w:cstheme="minorHAnsi"/>
        </w:rPr>
      </w:pPr>
    </w:p>
    <w:p w14:paraId="47C77F1A" w14:textId="01124B8D" w:rsidR="005076DF" w:rsidRDefault="005076DF" w:rsidP="005F69C9">
      <w:pPr>
        <w:ind w:right="-59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rom the previous Task, you should be able to see what SQL query was being executed.  Provide</w:t>
      </w:r>
      <w:r w:rsidR="001E37CE">
        <w:rPr>
          <w:rFonts w:asciiTheme="minorHAnsi" w:hAnsiTheme="minorHAnsi" w:cstheme="minorHAnsi"/>
        </w:rPr>
        <w:t xml:space="preserve"> a screenshot</w:t>
      </w:r>
      <w:r w:rsidR="005F69C9">
        <w:rPr>
          <w:rFonts w:asciiTheme="minorHAnsi" w:hAnsiTheme="minorHAnsi" w:cstheme="minorHAnsi"/>
        </w:rPr>
        <w:t xml:space="preserve"> of the query</w:t>
      </w:r>
      <w:r w:rsidR="001E37CE">
        <w:rPr>
          <w:rFonts w:asciiTheme="minorHAnsi" w:hAnsiTheme="minorHAnsi" w:cstheme="minorHAnsi"/>
        </w:rPr>
        <w:t xml:space="preserve"> as well as</w:t>
      </w:r>
      <w:r w:rsidR="005F69C9">
        <w:rPr>
          <w:rFonts w:asciiTheme="minorHAnsi" w:hAnsiTheme="minorHAnsi" w:cstheme="minorHAnsi"/>
        </w:rPr>
        <w:t xml:space="preserve"> a screenshot of </w:t>
      </w:r>
      <w:r>
        <w:rPr>
          <w:rFonts w:asciiTheme="minorHAnsi" w:hAnsiTheme="minorHAnsi" w:cstheme="minorHAnsi"/>
        </w:rPr>
        <w:t>the name of the table that the query is referencing.</w:t>
      </w:r>
      <w:r w:rsidR="005F69C9">
        <w:rPr>
          <w:rFonts w:asciiTheme="minorHAnsi" w:hAnsiTheme="minorHAnsi" w:cstheme="minorHAnsi"/>
        </w:rPr>
        <w:t xml:space="preserve">  </w:t>
      </w:r>
      <w:r w:rsidRPr="005076DF">
        <w:rPr>
          <w:rFonts w:asciiTheme="minorHAnsi" w:hAnsiTheme="minorHAnsi" w:cstheme="minorHAnsi"/>
          <w:b/>
          <w:bCs/>
        </w:rPr>
        <w:t>[2 Marks]</w:t>
      </w:r>
    </w:p>
    <w:p w14:paraId="296D4DF2" w14:textId="77777777" w:rsidR="005076DF" w:rsidRDefault="005076DF">
      <w:pPr>
        <w:rPr>
          <w:rFonts w:asciiTheme="minorHAnsi" w:hAnsiTheme="minorHAnsi" w:cstheme="minorHAnsi"/>
        </w:rPr>
      </w:pPr>
    </w:p>
    <w:p w14:paraId="3BA33065" w14:textId="2CEA5D77" w:rsidR="00DF0343" w:rsidRDefault="00FB5AAB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8F2ED1" wp14:editId="08D0FA11">
                <wp:simplePos x="0" y="0"/>
                <wp:positionH relativeFrom="column">
                  <wp:posOffset>18661</wp:posOffset>
                </wp:positionH>
                <wp:positionV relativeFrom="paragraph">
                  <wp:posOffset>13814</wp:posOffset>
                </wp:positionV>
                <wp:extent cx="971550" cy="584200"/>
                <wp:effectExtent l="0" t="19050" r="38100" b="44450"/>
                <wp:wrapNone/>
                <wp:docPr id="31" name="Arrow: Right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2B36F8" w14:textId="533F1C82" w:rsidR="00FB5AAB" w:rsidRPr="00E31732" w:rsidRDefault="00FB5AAB" w:rsidP="00FB5AAB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F2ED1" id="Arrow: Right 31" o:spid="_x0000_s1029" type="#_x0000_t13" style="position:absolute;margin-left:1.45pt;margin-top:1.1pt;width:76.5pt;height:46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" adj="15106" fillcolor="#4f81bd [3204]" strokecolor="#243f60 [1604]" strokeweight="2pt">
                <v:textbox>
                  <w:txbxContent>
                    <w:p w14:paraId="032B36F8" w14:textId="533F1C82" w:rsidR="00FB5AAB" w:rsidRPr="00E31732" w:rsidRDefault="00FB5AAB" w:rsidP="00FB5AAB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22A48D5A" w14:textId="363BBDBA" w:rsidR="00DF0343" w:rsidRDefault="00DF0343">
      <w:pPr>
        <w:rPr>
          <w:rFonts w:asciiTheme="minorHAnsi" w:hAnsiTheme="minorHAnsi" w:cstheme="minorHAnsi"/>
        </w:rPr>
      </w:pPr>
    </w:p>
    <w:p w14:paraId="537EE61B" w14:textId="77777777" w:rsidR="00DF0343" w:rsidRDefault="00DF0343" w:rsidP="003D48BF">
      <w:pPr>
        <w:rPr>
          <w:rFonts w:asciiTheme="minorHAnsi" w:hAnsiTheme="minorHAnsi" w:cstheme="minorHAnsi"/>
        </w:rPr>
      </w:pPr>
    </w:p>
    <w:p w14:paraId="4B6EE04F" w14:textId="77777777" w:rsidR="00DF0343" w:rsidRDefault="00DF0343" w:rsidP="003D48BF">
      <w:pPr>
        <w:rPr>
          <w:rFonts w:asciiTheme="minorHAnsi" w:hAnsiTheme="minorHAnsi" w:cstheme="minorHAnsi"/>
        </w:rPr>
      </w:pPr>
    </w:p>
    <w:p w14:paraId="4402BC28" w14:textId="264E0F5F" w:rsidR="003D48BF" w:rsidRPr="003D48BF" w:rsidRDefault="00FB5AAB" w:rsidP="003D48BF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 only the Username field and the name of the table from the previous task, perform a SQL Injection attack</w:t>
      </w:r>
      <w:r w:rsidR="005F69C9">
        <w:rPr>
          <w:rFonts w:asciiTheme="minorHAnsi" w:hAnsiTheme="minorHAnsi" w:cstheme="minorHAnsi"/>
        </w:rPr>
        <w:t xml:space="preserve"> that will show ALL of the user accounts from the table.</w:t>
      </w:r>
      <w:r>
        <w:rPr>
          <w:rFonts w:asciiTheme="minorHAnsi" w:hAnsiTheme="minorHAnsi" w:cstheme="minorHAnsi"/>
        </w:rPr>
        <w:t xml:space="preserve">  Provide </w:t>
      </w:r>
      <w:r w:rsidR="001E37CE">
        <w:rPr>
          <w:rFonts w:asciiTheme="minorHAnsi" w:hAnsiTheme="minorHAnsi" w:cstheme="minorHAnsi"/>
        </w:rPr>
        <w:t xml:space="preserve">the exact input that was used along with screenshots </w:t>
      </w:r>
      <w:r>
        <w:rPr>
          <w:rFonts w:asciiTheme="minorHAnsi" w:hAnsiTheme="minorHAnsi" w:cstheme="minorHAnsi"/>
        </w:rPr>
        <w:t>of the screens that results.</w:t>
      </w:r>
      <w:r w:rsidR="002C3511">
        <w:rPr>
          <w:rFonts w:asciiTheme="minorHAnsi" w:hAnsiTheme="minorHAnsi" w:cstheme="minorHAnsi"/>
        </w:rPr>
        <w:t xml:space="preserve">  Highlight your specific account in the result.   </w:t>
      </w:r>
      <w:r w:rsidRPr="00FB5AAB">
        <w:rPr>
          <w:rFonts w:asciiTheme="minorHAnsi" w:hAnsiTheme="minorHAnsi" w:cstheme="minorHAnsi"/>
          <w:b/>
          <w:bCs/>
        </w:rPr>
        <w:t>[5 Marks]</w:t>
      </w:r>
      <w:r>
        <w:rPr>
          <w:rFonts w:asciiTheme="minorHAnsi" w:hAnsiTheme="minorHAnsi" w:cstheme="minorHAnsi"/>
        </w:rPr>
        <w:t xml:space="preserve"> </w:t>
      </w:r>
    </w:p>
    <w:p w14:paraId="37F91F47" w14:textId="067EAF83" w:rsidR="003D48BF" w:rsidRPr="003D48BF" w:rsidRDefault="003D48BF" w:rsidP="003D48BF">
      <w:pPr>
        <w:rPr>
          <w:rFonts w:asciiTheme="minorHAnsi" w:hAnsiTheme="minorHAnsi" w:cstheme="minorHAnsi"/>
        </w:rPr>
      </w:pPr>
    </w:p>
    <w:p w14:paraId="6F70F839" w14:textId="77777777" w:rsidR="002C3511" w:rsidRDefault="002C3511" w:rsidP="002C3511">
      <w:pPr>
        <w:rPr>
          <w:rFonts w:asciiTheme="minorHAnsi" w:hAnsiTheme="minorHAnsi" w:cstheme="minorHAnsi"/>
        </w:rPr>
      </w:pPr>
      <w:r w:rsidRPr="007A5F8A">
        <w:rPr>
          <w:rFonts w:asciiTheme="minorHAnsi" w:hAnsiTheme="minorHAnsi" w:cstheme="minorHAnsi"/>
          <w:b/>
          <w:bCs/>
        </w:rPr>
        <w:t>Hint:</w:t>
      </w:r>
      <w:r>
        <w:rPr>
          <w:rFonts w:asciiTheme="minorHAnsi" w:hAnsiTheme="minorHAnsi" w:cstheme="minorHAnsi"/>
        </w:rPr>
        <w:t xml:space="preserve"> you may want to use either of the following queries in the Name field only (there is a blank space at the end of each query): </w:t>
      </w:r>
    </w:p>
    <w:p w14:paraId="5BEFA874" w14:textId="77777777" w:rsidR="002C3511" w:rsidRPr="00AA0F82" w:rsidRDefault="002C3511" w:rsidP="002C3511">
      <w:pPr>
        <w:ind w:firstLine="720"/>
        <w:rPr>
          <w:rFonts w:ascii="Courier New" w:hAnsi="Courier New" w:cs="Courier New"/>
        </w:rPr>
      </w:pPr>
      <w:r w:rsidRPr="00AA0F82">
        <w:rPr>
          <w:rFonts w:ascii="Courier New" w:hAnsi="Courier New" w:cs="Courier New"/>
        </w:rPr>
        <w:t>‘ OR 1=1 –</w:t>
      </w:r>
      <w:r>
        <w:rPr>
          <w:rFonts w:ascii="Courier New" w:hAnsi="Courier New" w:cs="Courier New"/>
        </w:rPr>
        <w:t>-</w:t>
      </w:r>
    </w:p>
    <w:p w14:paraId="3BD459F5" w14:textId="38EA653F" w:rsidR="009F3444" w:rsidRDefault="002C3511" w:rsidP="00C90D1D">
      <w:pPr>
        <w:ind w:firstLine="720"/>
        <w:rPr>
          <w:rFonts w:asciiTheme="minorHAnsi" w:hAnsiTheme="minorHAnsi" w:cstheme="minorHAnsi"/>
        </w:rPr>
      </w:pPr>
      <w:r w:rsidRPr="00AA0F82">
        <w:rPr>
          <w:rFonts w:ascii="Courier New" w:hAnsi="Courier New" w:cs="Courier New"/>
          <w:shd w:val="clear" w:color="auto" w:fill="FFFFFF"/>
        </w:rPr>
        <w:t>‘ UNION select * from accounts --</w:t>
      </w:r>
      <w:r>
        <w:rPr>
          <w:rFonts w:ascii="Arial" w:hAnsi="Arial" w:cs="Arial"/>
          <w:shd w:val="clear" w:color="auto" w:fill="FFFFFF"/>
        </w:rPr>
        <w:t xml:space="preserve"> </w:t>
      </w:r>
      <w:r>
        <w:rPr>
          <w:rFonts w:asciiTheme="minorHAnsi" w:hAnsiTheme="minorHAnsi" w:cstheme="minorHAnsi"/>
        </w:rPr>
        <w:t xml:space="preserve"> </w:t>
      </w:r>
      <w:r w:rsidR="009F3444">
        <w:rPr>
          <w:rFonts w:asciiTheme="minorHAnsi" w:hAnsiTheme="minorHAnsi" w:cstheme="minorHAnsi"/>
        </w:rPr>
        <w:br w:type="page"/>
      </w:r>
    </w:p>
    <w:p w14:paraId="753BD8A7" w14:textId="7D9B6981" w:rsidR="005076DF" w:rsidRDefault="002A33B4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2B6CF4" wp14:editId="2C5585AA">
                <wp:simplePos x="0" y="0"/>
                <wp:positionH relativeFrom="column">
                  <wp:posOffset>0</wp:posOffset>
                </wp:positionH>
                <wp:positionV relativeFrom="paragraph">
                  <wp:posOffset>-273309</wp:posOffset>
                </wp:positionV>
                <wp:extent cx="971550" cy="584200"/>
                <wp:effectExtent l="0" t="19050" r="38100" b="44450"/>
                <wp:wrapNone/>
                <wp:docPr id="32" name="Arrow: Righ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F1000B" w14:textId="5CA2447C" w:rsidR="002A33B4" w:rsidRPr="00E31732" w:rsidRDefault="002A33B4" w:rsidP="002A33B4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 w:rsidR="00D40C9C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2B6CF4" id="Arrow: Right 32" o:spid="_x0000_s1030" type="#_x0000_t13" style="position:absolute;margin-left:0;margin-top:-21.5pt;width:76.5pt;height:4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ACag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" adj="15106" fillcolor="#4f81bd [3204]" strokecolor="#243f60 [1604]" strokeweight="2pt">
                <v:textbox>
                  <w:txbxContent>
                    <w:p w14:paraId="09F1000B" w14:textId="5CA2447C" w:rsidR="002A33B4" w:rsidRPr="00E31732" w:rsidRDefault="002A33B4" w:rsidP="002A33B4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 w:rsidR="00D40C9C">
                        <w:rPr>
                          <w:rFonts w:asciiTheme="minorHAnsi" w:hAnsiTheme="minorHAnsi" w:cstheme="minorHAnsi"/>
                          <w:lang w:val="en-U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7F8500B0" w14:textId="77777777" w:rsidR="005076DF" w:rsidRDefault="005076DF" w:rsidP="003D48BF">
      <w:pPr>
        <w:rPr>
          <w:rFonts w:asciiTheme="minorHAnsi" w:hAnsiTheme="minorHAnsi" w:cstheme="minorHAnsi"/>
        </w:rPr>
      </w:pPr>
    </w:p>
    <w:p w14:paraId="6B791DE5" w14:textId="21AF121E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</w:rPr>
        <w:t xml:space="preserve">For </w:t>
      </w:r>
      <w:r w:rsidR="002A33B4">
        <w:rPr>
          <w:rFonts w:asciiTheme="minorHAnsi" w:hAnsiTheme="minorHAnsi" w:cstheme="minorHAnsi"/>
        </w:rPr>
        <w:t>this part of the exercise, go into OWASP 2017 | A1 – Injection (SQL) | SQLi – Bypass Authentication</w:t>
      </w:r>
      <w:r w:rsidR="00D40C9C">
        <w:rPr>
          <w:rFonts w:asciiTheme="minorHAnsi" w:hAnsiTheme="minorHAnsi" w:cstheme="minorHAnsi"/>
        </w:rPr>
        <w:t xml:space="preserve"> | Login</w:t>
      </w:r>
      <w:r w:rsidRPr="003D48BF">
        <w:rPr>
          <w:rFonts w:asciiTheme="minorHAnsi" w:hAnsiTheme="minorHAnsi" w:cstheme="minorHAnsi"/>
        </w:rPr>
        <w:t>:</w:t>
      </w:r>
    </w:p>
    <w:p w14:paraId="207CDBBF" w14:textId="77777777" w:rsidR="003D48BF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  <w:noProof/>
        </w:rPr>
        <w:drawing>
          <wp:inline distT="0" distB="0" distL="0" distR="0" wp14:anchorId="6DE297A6" wp14:editId="28E0B7D6">
            <wp:extent cx="5943600" cy="2732405"/>
            <wp:effectExtent l="0" t="0" r="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E41C" w14:textId="77777777" w:rsidR="003D48BF" w:rsidRPr="003D48BF" w:rsidRDefault="003D48BF" w:rsidP="003D48BF">
      <w:pPr>
        <w:rPr>
          <w:rFonts w:asciiTheme="minorHAnsi" w:hAnsiTheme="minorHAnsi" w:cstheme="minorHAnsi"/>
        </w:rPr>
      </w:pPr>
    </w:p>
    <w:p w14:paraId="02DE31BE" w14:textId="452490B0" w:rsidR="002A33B4" w:rsidRP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</w:rPr>
        <w:t>Now, login using only your username along with an apostrophe (i.e. ‘)</w:t>
      </w:r>
      <w:r w:rsidR="002A33B4">
        <w:rPr>
          <w:rFonts w:asciiTheme="minorHAnsi" w:hAnsiTheme="minorHAnsi" w:cstheme="minorHAnsi"/>
        </w:rPr>
        <w:t xml:space="preserve"> and capture </w:t>
      </w:r>
      <w:r w:rsidR="00D40C9C">
        <w:rPr>
          <w:rFonts w:asciiTheme="minorHAnsi" w:hAnsiTheme="minorHAnsi" w:cstheme="minorHAnsi"/>
        </w:rPr>
        <w:t>a</w:t>
      </w:r>
      <w:r w:rsidR="002A33B4">
        <w:rPr>
          <w:rFonts w:asciiTheme="minorHAnsi" w:hAnsiTheme="minorHAnsi" w:cstheme="minorHAnsi"/>
        </w:rPr>
        <w:t xml:space="preserve"> screenshot.</w:t>
      </w:r>
    </w:p>
    <w:p w14:paraId="53DCB300" w14:textId="77777777" w:rsidR="003D48BF" w:rsidRPr="003D48BF" w:rsidRDefault="003D48BF" w:rsidP="003D48BF">
      <w:pPr>
        <w:rPr>
          <w:rFonts w:asciiTheme="minorHAnsi" w:hAnsiTheme="minorHAnsi" w:cstheme="minorHAnsi"/>
        </w:rPr>
      </w:pPr>
    </w:p>
    <w:p w14:paraId="54CBDC31" w14:textId="44727785" w:rsidR="003D48BF" w:rsidRDefault="003D48BF" w:rsidP="003D48BF">
      <w:pPr>
        <w:rPr>
          <w:rFonts w:asciiTheme="minorHAnsi" w:hAnsiTheme="minorHAnsi" w:cstheme="minorHAnsi"/>
        </w:rPr>
      </w:pPr>
      <w:r w:rsidRPr="003D48BF">
        <w:rPr>
          <w:rFonts w:asciiTheme="minorHAnsi" w:hAnsiTheme="minorHAnsi" w:cstheme="minorHAnsi"/>
        </w:rPr>
        <w:t xml:space="preserve">Using </w:t>
      </w:r>
      <w:r w:rsidR="002A33B4">
        <w:rPr>
          <w:rFonts w:asciiTheme="minorHAnsi" w:hAnsiTheme="minorHAnsi" w:cstheme="minorHAnsi"/>
        </w:rPr>
        <w:t>{</w:t>
      </w:r>
      <w:proofErr w:type="spellStart"/>
      <w:r w:rsidR="002A33B4">
        <w:rPr>
          <w:rFonts w:asciiTheme="minorHAnsi" w:hAnsiTheme="minorHAnsi" w:cstheme="minorHAnsi"/>
        </w:rPr>
        <w:t>your_username</w:t>
      </w:r>
      <w:proofErr w:type="spellEnd"/>
      <w:r w:rsidR="002A33B4">
        <w:rPr>
          <w:rFonts w:asciiTheme="minorHAnsi" w:hAnsiTheme="minorHAnsi" w:cstheme="minorHAnsi"/>
        </w:rPr>
        <w:t>}</w:t>
      </w:r>
      <w:r w:rsidRPr="003D48BF">
        <w:rPr>
          <w:rFonts w:asciiTheme="minorHAnsi" w:hAnsiTheme="minorHAnsi" w:cstheme="minorHAnsi"/>
        </w:rPr>
        <w:t>’--  (there is one space at the end of this line</w:t>
      </w:r>
      <w:r w:rsidR="002A33B4">
        <w:rPr>
          <w:rFonts w:asciiTheme="minorHAnsi" w:hAnsiTheme="minorHAnsi" w:cstheme="minorHAnsi"/>
        </w:rPr>
        <w:t xml:space="preserve"> and do not include the {}’s</w:t>
      </w:r>
      <w:r w:rsidRPr="003D48BF">
        <w:rPr>
          <w:rFonts w:asciiTheme="minorHAnsi" w:hAnsiTheme="minorHAnsi" w:cstheme="minorHAnsi"/>
        </w:rPr>
        <w:t>)</w:t>
      </w:r>
      <w:r w:rsidR="002A33B4">
        <w:rPr>
          <w:rFonts w:asciiTheme="minorHAnsi" w:hAnsiTheme="minorHAnsi" w:cstheme="minorHAnsi"/>
        </w:rPr>
        <w:t xml:space="preserve"> in the username, attempt to login to the web app.  Take a screenshot </w:t>
      </w:r>
      <w:r w:rsidR="00D40C9C">
        <w:rPr>
          <w:rFonts w:asciiTheme="minorHAnsi" w:hAnsiTheme="minorHAnsi" w:cstheme="minorHAnsi"/>
        </w:rPr>
        <w:t xml:space="preserve">of what you see next.  </w:t>
      </w:r>
      <w:r w:rsidR="00D40C9C">
        <w:rPr>
          <w:rFonts w:asciiTheme="minorHAnsi" w:hAnsiTheme="minorHAnsi" w:cstheme="minorHAnsi"/>
        </w:rPr>
        <w:tab/>
      </w:r>
      <w:r w:rsidR="00D40C9C">
        <w:rPr>
          <w:rFonts w:asciiTheme="minorHAnsi" w:hAnsiTheme="minorHAnsi" w:cstheme="minorHAnsi"/>
        </w:rPr>
        <w:tab/>
      </w:r>
      <w:r w:rsidR="00D40C9C" w:rsidRPr="00D40C9C">
        <w:rPr>
          <w:rFonts w:asciiTheme="minorHAnsi" w:hAnsiTheme="minorHAnsi" w:cstheme="minorHAnsi"/>
          <w:b/>
          <w:bCs/>
        </w:rPr>
        <w:t>[5 Marks]</w:t>
      </w:r>
    </w:p>
    <w:p w14:paraId="34FEAF5A" w14:textId="2D7D4EF2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E269A" wp14:editId="1EDBBE69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971550" cy="584200"/>
                <wp:effectExtent l="0" t="19050" r="38100" b="444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6D437" w14:textId="04697783" w:rsidR="00037086" w:rsidRPr="00E31732" w:rsidRDefault="00037086" w:rsidP="0003708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 w:rsidR="00D40C9C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BE269A" id="Arrow: Right 6" o:spid="_x0000_s1031" type="#_x0000_t13" style="position:absolute;left:0;text-align:left;margin-left:0;margin-top:1.5pt;width:76.5pt;height:4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" adj="15106" fillcolor="#4f81bd [3204]" strokecolor="#243f60 [1604]" strokeweight="2pt">
                <v:textbox>
                  <w:txbxContent>
                    <w:p w14:paraId="5C66D437" w14:textId="04697783" w:rsidR="00037086" w:rsidRPr="00E31732" w:rsidRDefault="00037086" w:rsidP="00037086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 w:rsidR="00D40C9C">
                        <w:rPr>
                          <w:rFonts w:asciiTheme="minorHAnsi" w:hAnsiTheme="minorHAnsi" w:cstheme="minorHAnsi"/>
                          <w:lang w:val="en-US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6698C0F9" w14:textId="3596738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6D9864FF" w14:textId="78998993" w:rsidR="00037086" w:rsidRDefault="00D40C9C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flections – provide your reflections in this section with regards to this exercise, namely:</w:t>
      </w:r>
    </w:p>
    <w:p w14:paraId="191D5627" w14:textId="3BB649D3" w:rsidR="00D40C9C" w:rsidRDefault="00D40C9C" w:rsidP="00D40C9C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worked well for you</w:t>
      </w:r>
    </w:p>
    <w:p w14:paraId="795F84AE" w14:textId="77777777" w:rsidR="00D40C9C" w:rsidRDefault="00D40C9C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sz w:val="24"/>
          <w:szCs w:val="24"/>
        </w:rPr>
      </w:pPr>
      <w:r w:rsidRPr="00D40C9C">
        <w:rPr>
          <w:rFonts w:asciiTheme="minorHAnsi" w:hAnsiTheme="minorHAnsi" w:cstheme="minorHAnsi"/>
          <w:sz w:val="24"/>
          <w:szCs w:val="24"/>
        </w:rPr>
        <w:t>What didn’t work well and how you resolved the issue(s)</w:t>
      </w:r>
    </w:p>
    <w:p w14:paraId="5E195B5F" w14:textId="77777777" w:rsidR="00D40C9C" w:rsidRDefault="00D40C9C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sz w:val="24"/>
          <w:szCs w:val="24"/>
        </w:rPr>
      </w:pPr>
      <w:r w:rsidRPr="00D40C9C">
        <w:rPr>
          <w:rFonts w:asciiTheme="minorHAnsi" w:hAnsiTheme="minorHAnsi" w:cstheme="minorHAnsi"/>
          <w:sz w:val="24"/>
          <w:szCs w:val="24"/>
        </w:rPr>
        <w:t>What is one thing that you were able to learn or accomplish through this Assignment that you did not know prior to starting.</w:t>
      </w:r>
    </w:p>
    <w:p w14:paraId="10D15CC6" w14:textId="66212C07" w:rsidR="00F75694" w:rsidRDefault="00DB24FD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D40C9C">
        <w:rPr>
          <w:rFonts w:asciiTheme="minorHAnsi" w:hAnsiTheme="minorHAnsi" w:cstheme="minorHAnsi"/>
          <w:sz w:val="24"/>
          <w:szCs w:val="24"/>
        </w:rPr>
        <w:t>What can be done to prevent such attacks from occurring</w:t>
      </w:r>
      <w:r w:rsidR="005E4E01" w:rsidRPr="00D40C9C">
        <w:rPr>
          <w:rFonts w:asciiTheme="minorHAnsi" w:hAnsiTheme="minorHAnsi" w:cstheme="minorHAnsi"/>
          <w:sz w:val="24"/>
          <w:szCs w:val="24"/>
        </w:rPr>
        <w:t xml:space="preserve">? </w:t>
      </w:r>
      <w:r w:rsidR="004849CC">
        <w:rPr>
          <w:rFonts w:asciiTheme="minorHAnsi" w:hAnsiTheme="minorHAnsi" w:cstheme="minorHAnsi"/>
          <w:sz w:val="24"/>
          <w:szCs w:val="24"/>
        </w:rPr>
        <w:tab/>
      </w:r>
      <w:r w:rsidRPr="00D40C9C">
        <w:rPr>
          <w:rFonts w:asciiTheme="minorHAnsi" w:hAnsiTheme="minorHAnsi" w:cstheme="minorHAnsi"/>
          <w:b/>
          <w:bCs/>
          <w:sz w:val="24"/>
          <w:szCs w:val="24"/>
        </w:rPr>
        <w:t>[</w:t>
      </w:r>
      <w:r w:rsidR="00D40C9C">
        <w:rPr>
          <w:rFonts w:asciiTheme="minorHAnsi" w:hAnsiTheme="minorHAnsi" w:cstheme="minorHAnsi"/>
          <w:b/>
          <w:bCs/>
          <w:sz w:val="24"/>
          <w:szCs w:val="24"/>
        </w:rPr>
        <w:t>5</w:t>
      </w:r>
      <w:r w:rsidR="004849C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D40C9C">
        <w:rPr>
          <w:rFonts w:asciiTheme="minorHAnsi" w:hAnsiTheme="minorHAnsi" w:cstheme="minorHAnsi"/>
          <w:b/>
          <w:bCs/>
          <w:sz w:val="24"/>
          <w:szCs w:val="24"/>
        </w:rPr>
        <w:t>Marks]</w:t>
      </w:r>
    </w:p>
    <w:p w14:paraId="468E8F6D" w14:textId="4D870D90" w:rsidR="00F75694" w:rsidRDefault="00F75694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51201F49" w14:textId="77777777" w:rsidR="005E3E2F" w:rsidRPr="00F75694" w:rsidRDefault="005E3E2F" w:rsidP="00F75694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13D5FB63" w14:textId="77777777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0BBF04C" w14:textId="6D589309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976BF3" wp14:editId="7E93B135">
                <wp:simplePos x="0" y="0"/>
                <wp:positionH relativeFrom="column">
                  <wp:posOffset>0</wp:posOffset>
                </wp:positionH>
                <wp:positionV relativeFrom="paragraph">
                  <wp:posOffset>69215</wp:posOffset>
                </wp:positionV>
                <wp:extent cx="645795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22B2E5B4" id="Straight Connector 1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45pt" to="508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" strokecolor="#4579b8 [3044]"/>
            </w:pict>
          </mc:Fallback>
        </mc:AlternateContent>
      </w:r>
    </w:p>
    <w:p w14:paraId="1766C047" w14:textId="77777777" w:rsidR="00F75694" w:rsidRPr="007F302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7F3022">
        <w:rPr>
          <w:rFonts w:asciiTheme="minorHAnsi" w:hAnsiTheme="minorHAnsi" w:cstheme="minorHAnsi"/>
          <w:b/>
          <w:bCs/>
          <w:sz w:val="24"/>
          <w:szCs w:val="24"/>
        </w:rPr>
        <w:t>Submissions:</w:t>
      </w:r>
    </w:p>
    <w:p w14:paraId="5BEB323E" w14:textId="77777777" w:rsidR="00F75694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8F3552E" w14:textId="77777777" w:rsidR="00F75694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eConestoga submission</w:t>
      </w:r>
      <w:r>
        <w:rPr>
          <w:rFonts w:asciiTheme="minorHAnsi" w:hAnsiTheme="minorHAnsi" w:cstheme="minorHAnsi"/>
          <w:sz w:val="24"/>
          <w:szCs w:val="24"/>
        </w:rPr>
        <w:t xml:space="preserve"> – </w:t>
      </w:r>
    </w:p>
    <w:p w14:paraId="5A17ABB0" w14:textId="77777777" w:rsidR="00F75694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92260F1" w14:textId="77777777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24"/>
          <w:szCs w:val="24"/>
        </w:rPr>
        <w:t>A single MS Word document named:</w:t>
      </w:r>
    </w:p>
    <w:p w14:paraId="16EDEDDF" w14:textId="77777777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40CB4234" w14:textId="0332A6FB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b/>
          <w:bCs/>
          <w:sz w:val="24"/>
          <w:szCs w:val="24"/>
        </w:rPr>
        <w:t>FirstName_LastName_StudentID_Assignment</w:t>
      </w:r>
      <w:r>
        <w:rPr>
          <w:rFonts w:asciiTheme="minorHAnsi" w:hAnsiTheme="minorHAnsi" w:cstheme="minorHAnsi"/>
          <w:b/>
          <w:bCs/>
          <w:sz w:val="24"/>
          <w:szCs w:val="24"/>
        </w:rPr>
        <w:t>2</w:t>
      </w:r>
      <w:r w:rsidRPr="005138A2">
        <w:rPr>
          <w:rFonts w:asciiTheme="minorHAnsi" w:hAnsiTheme="minorHAnsi" w:cstheme="minorHAnsi"/>
          <w:b/>
          <w:bCs/>
          <w:sz w:val="24"/>
          <w:szCs w:val="24"/>
        </w:rPr>
        <w:t xml:space="preserve">.docx </w:t>
      </w:r>
    </w:p>
    <w:p w14:paraId="50B79596" w14:textId="77777777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2DF28D62" w14:textId="77777777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16"/>
          <w:szCs w:val="16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16"/>
          <w:szCs w:val="16"/>
        </w:rPr>
        <w:t xml:space="preserve">Where FirstName,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LastName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and </w:t>
      </w:r>
      <w:proofErr w:type="spellStart"/>
      <w:r w:rsidRPr="005138A2">
        <w:rPr>
          <w:rFonts w:asciiTheme="minorHAnsi" w:hAnsiTheme="minorHAnsi" w:cstheme="minorHAnsi"/>
          <w:sz w:val="16"/>
          <w:szCs w:val="16"/>
        </w:rPr>
        <w:t>StudentID</w:t>
      </w:r>
      <w:proofErr w:type="spellEnd"/>
      <w:r w:rsidRPr="005138A2">
        <w:rPr>
          <w:rFonts w:asciiTheme="minorHAnsi" w:hAnsiTheme="minorHAnsi" w:cstheme="minorHAnsi"/>
          <w:sz w:val="16"/>
          <w:szCs w:val="16"/>
        </w:rPr>
        <w:t xml:space="preserve"> (seven-digit student ID) are your particulars.</w:t>
      </w:r>
    </w:p>
    <w:p w14:paraId="4D26C609" w14:textId="77777777" w:rsidR="00F75694" w:rsidRPr="005138A2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63883483" w14:textId="77777777" w:rsidR="00F75694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  <w:t>that contains:</w:t>
      </w:r>
    </w:p>
    <w:p w14:paraId="7B537F58" w14:textId="77777777" w:rsidR="00F75694" w:rsidRPr="00950E3A" w:rsidRDefault="00F75694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D49598A" w14:textId="33BCA0CC" w:rsidR="00F75694" w:rsidRPr="00950E3A" w:rsidRDefault="00F75694" w:rsidP="00F75694">
      <w:pPr>
        <w:pStyle w:val="ListParagraph"/>
        <w:widowControl/>
        <w:numPr>
          <w:ilvl w:val="1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ssignment Title Page with your name, student ID, “Assignment #</w:t>
      </w:r>
      <w:r>
        <w:rPr>
          <w:rFonts w:asciiTheme="minorHAnsi" w:hAnsiTheme="minorHAnsi" w:cstheme="minorHAnsi"/>
          <w:sz w:val="24"/>
          <w:szCs w:val="24"/>
        </w:rPr>
        <w:t>2</w:t>
      </w:r>
      <w:r w:rsidRPr="00950E3A">
        <w:rPr>
          <w:rFonts w:asciiTheme="minorHAnsi" w:hAnsiTheme="minorHAnsi" w:cstheme="minorHAnsi"/>
          <w:sz w:val="24"/>
          <w:szCs w:val="24"/>
        </w:rPr>
        <w:t>” in the title and date</w:t>
      </w:r>
    </w:p>
    <w:p w14:paraId="11FCE5AB" w14:textId="77777777" w:rsidR="00F75694" w:rsidRPr="00950E3A" w:rsidRDefault="00F75694" w:rsidP="00F75694">
      <w:pPr>
        <w:pStyle w:val="ListParagraph"/>
        <w:widowControl/>
        <w:numPr>
          <w:ilvl w:val="1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nswers to the above questions</w:t>
      </w:r>
      <w:r>
        <w:rPr>
          <w:rFonts w:asciiTheme="minorHAnsi" w:hAnsiTheme="minorHAnsi" w:cstheme="minorHAnsi"/>
          <w:sz w:val="24"/>
          <w:szCs w:val="24"/>
        </w:rPr>
        <w:t>, along with accompanying screen shots</w:t>
      </w:r>
    </w:p>
    <w:p w14:paraId="2E037F21" w14:textId="77777777" w:rsidR="00F75694" w:rsidRDefault="00F75694" w:rsidP="00F75694">
      <w:pPr>
        <w:pStyle w:val="ListParagraph"/>
        <w:widowControl/>
        <w:numPr>
          <w:ilvl w:val="1"/>
          <w:numId w:val="2"/>
        </w:numPr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B1089C">
        <w:rPr>
          <w:rFonts w:asciiTheme="minorHAnsi" w:hAnsiTheme="minorHAnsi" w:cstheme="minorHAnsi"/>
          <w:sz w:val="24"/>
          <w:szCs w:val="24"/>
        </w:rPr>
        <w:t>References</w:t>
      </w:r>
    </w:p>
    <w:p w14:paraId="5730DCB2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88F6BFD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Late penalties will apply for any/all submissions submitted past the due date.</w:t>
      </w:r>
    </w:p>
    <w:p w14:paraId="012E7BCA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6F4FB4AB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A -10% penalty will be applied for any files that are zipped up or not using the correct naming format.</w:t>
      </w:r>
    </w:p>
    <w:p w14:paraId="5FD2FE7B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3C798B87" w14:textId="77777777" w:rsidR="00F75694" w:rsidRPr="005138A2" w:rsidRDefault="00F75694" w:rsidP="00F75694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EA8187" wp14:editId="4877D675">
                <wp:simplePos x="0" y="0"/>
                <wp:positionH relativeFrom="column">
                  <wp:posOffset>-87630</wp:posOffset>
                </wp:positionH>
                <wp:positionV relativeFrom="paragraph">
                  <wp:posOffset>741793</wp:posOffset>
                </wp:positionV>
                <wp:extent cx="64579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22192AD4" id="Straight Connector 12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9pt,58.4pt" to="501.6pt,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Tdv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" strokecolor="#4579b8 [3044]"/>
            </w:pict>
          </mc:Fallback>
        </mc:AlternateContent>
      </w:r>
      <w:r w:rsidRPr="005138A2">
        <w:rPr>
          <w:rFonts w:asciiTheme="minorHAnsi" w:hAnsiTheme="minorHAnsi" w:cstheme="minorHAnsi"/>
          <w:sz w:val="20"/>
          <w:szCs w:val="20"/>
        </w:rPr>
        <w:t>As this is a technical report, proper spelling and grammar will also be required and marks may be lost for reports that have poor spelling and / or grammar.</w:t>
      </w:r>
      <w:r>
        <w:rPr>
          <w:rFonts w:asciiTheme="minorHAnsi" w:hAnsiTheme="minorHAnsi" w:cstheme="minorHAnsi"/>
          <w:sz w:val="20"/>
          <w:szCs w:val="20"/>
        </w:rPr>
        <w:t xml:space="preserve">  </w:t>
      </w:r>
      <w:r w:rsidRPr="005138A2">
        <w:rPr>
          <w:rFonts w:asciiTheme="minorHAnsi" w:hAnsiTheme="minorHAnsi" w:cstheme="minorHAnsi"/>
          <w:sz w:val="20"/>
          <w:szCs w:val="20"/>
        </w:rPr>
        <w:t>A more detailed marking scheme is shown in the Rubric associated with the Assignment Folder in eConestoga.</w:t>
      </w:r>
    </w:p>
    <w:p w14:paraId="137567D0" w14:textId="0E5CC10D" w:rsidR="00950E3A" w:rsidRPr="00B1089C" w:rsidRDefault="00950E3A" w:rsidP="00F75694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sectPr w:rsidR="00950E3A" w:rsidRPr="00B1089C">
      <w:headerReference w:type="default" r:id="rId18"/>
      <w:footerReference w:type="default" r:id="rId19"/>
      <w:pgSz w:w="12240" w:h="15840"/>
      <w:pgMar w:top="1340" w:right="1320" w:bottom="1460" w:left="1340" w:header="707" w:footer="12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D158D" w14:textId="77777777" w:rsidR="005D51CE" w:rsidRDefault="005D51CE">
      <w:r>
        <w:separator/>
      </w:r>
    </w:p>
  </w:endnote>
  <w:endnote w:type="continuationSeparator" w:id="0">
    <w:p w14:paraId="67593B89" w14:textId="77777777" w:rsidR="005D51CE" w:rsidRDefault="005D5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EB0F" w14:textId="0D179785" w:rsidR="006A2C80" w:rsidRDefault="006A2C8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68812" w14:textId="77777777" w:rsidR="005D51CE" w:rsidRDefault="005D51CE">
      <w:r>
        <w:separator/>
      </w:r>
    </w:p>
  </w:footnote>
  <w:footnote w:type="continuationSeparator" w:id="0">
    <w:p w14:paraId="653BF473" w14:textId="77777777" w:rsidR="005D51CE" w:rsidRDefault="005D51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B081" w14:textId="5E70434A" w:rsidR="006A2C80" w:rsidRDefault="00B1089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F8B59A7" wp14:editId="1B211005">
              <wp:simplePos x="0" y="0"/>
              <wp:positionH relativeFrom="page">
                <wp:posOffset>2386330</wp:posOffset>
              </wp:positionH>
              <wp:positionV relativeFrom="page">
                <wp:posOffset>436245</wp:posOffset>
              </wp:positionV>
              <wp:extent cx="2999740" cy="141605"/>
              <wp:effectExtent l="0" t="0" r="0" b="317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974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F466C" w14:textId="1C01711F" w:rsidR="006A2C80" w:rsidRDefault="006A2C80">
                          <w:pPr>
                            <w:spacing w:before="20"/>
                            <w:ind w:left="20"/>
                            <w:rPr>
                              <w:rFonts w:ascii="Georgia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8B59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2" type="#_x0000_t202" style="position:absolute;margin-left:187.9pt;margin-top:34.35pt;width:236.2pt;height:1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" filled="f" stroked="f">
              <v:textbox inset="0,0,0,0">
                <w:txbxContent>
                  <w:p w14:paraId="199F466C" w14:textId="1C01711F" w:rsidR="006A2C80" w:rsidRDefault="006A2C80">
                    <w:pPr>
                      <w:spacing w:before="20"/>
                      <w:ind w:left="20"/>
                      <w:rPr>
                        <w:rFonts w:ascii="Georgia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EF8"/>
    <w:multiLevelType w:val="hybridMultilevel"/>
    <w:tmpl w:val="75A0F538"/>
    <w:lvl w:ilvl="0" w:tplc="4FB655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346A26"/>
    <w:multiLevelType w:val="hybridMultilevel"/>
    <w:tmpl w:val="9B127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50DCE"/>
    <w:multiLevelType w:val="hybridMultilevel"/>
    <w:tmpl w:val="31FCEDB2"/>
    <w:lvl w:ilvl="0" w:tplc="0FB29DCC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E61522B"/>
    <w:multiLevelType w:val="hybridMultilevel"/>
    <w:tmpl w:val="F7E81ED0"/>
    <w:lvl w:ilvl="0" w:tplc="751075E2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D69CAB98">
      <w:numFmt w:val="bullet"/>
      <w:lvlText w:val="•"/>
      <w:lvlJc w:val="left"/>
      <w:pPr>
        <w:ind w:left="2668" w:hanging="360"/>
      </w:pPr>
      <w:rPr>
        <w:rFonts w:hint="default"/>
        <w:lang w:val="en-CA" w:eastAsia="en-CA" w:bidi="en-CA"/>
      </w:rPr>
    </w:lvl>
    <w:lvl w:ilvl="2" w:tplc="85F447BC">
      <w:numFmt w:val="bullet"/>
      <w:lvlText w:val="•"/>
      <w:lvlJc w:val="left"/>
      <w:pPr>
        <w:ind w:left="3436" w:hanging="360"/>
      </w:pPr>
      <w:rPr>
        <w:rFonts w:hint="default"/>
        <w:lang w:val="en-CA" w:eastAsia="en-CA" w:bidi="en-CA"/>
      </w:rPr>
    </w:lvl>
    <w:lvl w:ilvl="3" w:tplc="6EA6314A">
      <w:numFmt w:val="bullet"/>
      <w:lvlText w:val="•"/>
      <w:lvlJc w:val="left"/>
      <w:pPr>
        <w:ind w:left="4204" w:hanging="360"/>
      </w:pPr>
      <w:rPr>
        <w:rFonts w:hint="default"/>
        <w:lang w:val="en-CA" w:eastAsia="en-CA" w:bidi="en-CA"/>
      </w:rPr>
    </w:lvl>
    <w:lvl w:ilvl="4" w:tplc="41E45764">
      <w:numFmt w:val="bullet"/>
      <w:lvlText w:val="•"/>
      <w:lvlJc w:val="left"/>
      <w:pPr>
        <w:ind w:left="4972" w:hanging="360"/>
      </w:pPr>
      <w:rPr>
        <w:rFonts w:hint="default"/>
        <w:lang w:val="en-CA" w:eastAsia="en-CA" w:bidi="en-CA"/>
      </w:rPr>
    </w:lvl>
    <w:lvl w:ilvl="5" w:tplc="2ABCDF32">
      <w:numFmt w:val="bullet"/>
      <w:lvlText w:val="•"/>
      <w:lvlJc w:val="left"/>
      <w:pPr>
        <w:ind w:left="5740" w:hanging="360"/>
      </w:pPr>
      <w:rPr>
        <w:rFonts w:hint="default"/>
        <w:lang w:val="en-CA" w:eastAsia="en-CA" w:bidi="en-CA"/>
      </w:rPr>
    </w:lvl>
    <w:lvl w:ilvl="6" w:tplc="28A818E0">
      <w:numFmt w:val="bullet"/>
      <w:lvlText w:val="•"/>
      <w:lvlJc w:val="left"/>
      <w:pPr>
        <w:ind w:left="6508" w:hanging="360"/>
      </w:pPr>
      <w:rPr>
        <w:rFonts w:hint="default"/>
        <w:lang w:val="en-CA" w:eastAsia="en-CA" w:bidi="en-CA"/>
      </w:rPr>
    </w:lvl>
    <w:lvl w:ilvl="7" w:tplc="CB46CEFA">
      <w:numFmt w:val="bullet"/>
      <w:lvlText w:val="•"/>
      <w:lvlJc w:val="left"/>
      <w:pPr>
        <w:ind w:left="7276" w:hanging="360"/>
      </w:pPr>
      <w:rPr>
        <w:rFonts w:hint="default"/>
        <w:lang w:val="en-CA" w:eastAsia="en-CA" w:bidi="en-CA"/>
      </w:rPr>
    </w:lvl>
    <w:lvl w:ilvl="8" w:tplc="F9F4871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S3MDQxMDazNLVU0lEKTi0uzszPAykwrAUACiw17iwAAAA="/>
  </w:docVars>
  <w:rsids>
    <w:rsidRoot w:val="006A2C80"/>
    <w:rsid w:val="00037086"/>
    <w:rsid w:val="001070EE"/>
    <w:rsid w:val="001223AC"/>
    <w:rsid w:val="001E37CE"/>
    <w:rsid w:val="002826D0"/>
    <w:rsid w:val="002A33B4"/>
    <w:rsid w:val="002C3511"/>
    <w:rsid w:val="002D0688"/>
    <w:rsid w:val="00301637"/>
    <w:rsid w:val="003474DC"/>
    <w:rsid w:val="003A414A"/>
    <w:rsid w:val="003D1CC8"/>
    <w:rsid w:val="003D48BF"/>
    <w:rsid w:val="00455B67"/>
    <w:rsid w:val="004849CC"/>
    <w:rsid w:val="00487994"/>
    <w:rsid w:val="004D2FA1"/>
    <w:rsid w:val="005076DF"/>
    <w:rsid w:val="00555208"/>
    <w:rsid w:val="005C4037"/>
    <w:rsid w:val="005D51CE"/>
    <w:rsid w:val="005D5405"/>
    <w:rsid w:val="005E3E2F"/>
    <w:rsid w:val="005E4E01"/>
    <w:rsid w:val="005F521A"/>
    <w:rsid w:val="005F69C9"/>
    <w:rsid w:val="00623B03"/>
    <w:rsid w:val="0069428F"/>
    <w:rsid w:val="006A2C80"/>
    <w:rsid w:val="006C4FF5"/>
    <w:rsid w:val="006D6581"/>
    <w:rsid w:val="0075051F"/>
    <w:rsid w:val="007B7571"/>
    <w:rsid w:val="007F3022"/>
    <w:rsid w:val="00861EB8"/>
    <w:rsid w:val="00950E3A"/>
    <w:rsid w:val="009A6F88"/>
    <w:rsid w:val="009C6636"/>
    <w:rsid w:val="009F3444"/>
    <w:rsid w:val="00A42382"/>
    <w:rsid w:val="00A910CA"/>
    <w:rsid w:val="00B1089C"/>
    <w:rsid w:val="00B27375"/>
    <w:rsid w:val="00B27942"/>
    <w:rsid w:val="00C16C16"/>
    <w:rsid w:val="00C74182"/>
    <w:rsid w:val="00C90D1D"/>
    <w:rsid w:val="00CF4327"/>
    <w:rsid w:val="00D26DA6"/>
    <w:rsid w:val="00D40C9C"/>
    <w:rsid w:val="00D55E1B"/>
    <w:rsid w:val="00D75031"/>
    <w:rsid w:val="00DB24FD"/>
    <w:rsid w:val="00DF0343"/>
    <w:rsid w:val="00E0788A"/>
    <w:rsid w:val="00E21110"/>
    <w:rsid w:val="00E31732"/>
    <w:rsid w:val="00F07282"/>
    <w:rsid w:val="00F75694"/>
    <w:rsid w:val="00F8282B"/>
    <w:rsid w:val="00F95350"/>
    <w:rsid w:val="00FB5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69279"/>
  <w15:docId w15:val="{97A4C91F-799D-4256-824F-B8F218A7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90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D06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6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3173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6581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D40C9C"/>
    <w:rPr>
      <w:rFonts w:ascii="Times New Roman" w:eastAsia="Times New Roman" w:hAnsi="Times New Roman" w:cs="Times New Roman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/mutillidae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webpwnized/mutillidae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student1234@conestogac.on.ca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6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vorski</dc:creator>
  <cp:lastModifiedBy>Baljeet Bilkhu</cp:lastModifiedBy>
  <cp:revision>17</cp:revision>
  <dcterms:created xsi:type="dcterms:W3CDTF">2020-05-07T17:13:00Z</dcterms:created>
  <dcterms:modified xsi:type="dcterms:W3CDTF">2023-05-2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1T00:00:00Z</vt:filetime>
  </property>
</Properties>
</file>